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anda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a1ce71072c01e63c964bd9869f90b0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228725"/>
            <wp:effectExtent b="0" l="0" r="0" t="0"/>
            <wp:docPr descr="panda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a1ce71072c01e63c964bd9869f90b09&amp;pid=cdx&amp;w=320&amp;h=12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Pan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, BSD-licensed library that provides high-performance, easy-to-use data structures and data analysis tools for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ython programming languag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It’s widely used for handling and manipulating structured data, including tasks like cleaning, transforming, and analyzing datase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andas: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Official Pandas Documentation</w:t>
        </w:r>
      </w:hyperlink>
      <w:r>
        <w:t xml:space="preserve">: This comprehensive resource covers everything from installation to advanced usage. It includes tutorials, examples, and detailed explanations of Pandas features.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Pandas Tutorial on W3Schools</w:t>
        </w:r>
      </w:hyperlink>
      <w:r>
        <w:t xml:space="preserve">: W3Schools offers a beginner-friendly tutorial that introduces Pandas concepts, including working with Series, DataFrames, reading CSV files, and more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andas User Guide</w:t>
        </w:r>
      </w:hyperlink>
      <w:r>
        <w:t xml:space="preserve">: Dive deeper into Pandas with this user guide. It provides in-depth information on various topics, such as data manipulation, indexing, and merging datasets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andas Cheat Sheet</w:t>
        </w:r>
      </w:hyperlink>
      <w:r>
        <w:t xml:space="preserve">: A concise reference sheet summarizing essential Pandas functions and methods. Great for quick look-ups while working with dat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Camp Pandas Tutorial</w:t>
      </w:r>
      <w:r>
        <w:t xml:space="preserve">: DataCamp offers interactive Pandas tutorials. While some content requires a subscription, there are free sections available to get you started.</w:t>
      </w:r>
    </w:p>
    <w:p>
      <w:pPr>
        <w:pStyle w:val="FirstParagraph"/>
      </w:pPr>
      <w:r>
        <w:t xml:space="preserve">Happy learning! 🐼📊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pandas.pydata.org/" TargetMode="External" /><Relationship Type="http://schemas.openxmlformats.org/officeDocument/2006/relationships/hyperlink" Id="rId27" Target="https://pandas.pydata.org/docs/" TargetMode="External" /><Relationship Type="http://schemas.openxmlformats.org/officeDocument/2006/relationships/hyperlink" Id="rId28" Target="https://www.w3schools.com/python/pandas/default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pandas.pydata.org/" TargetMode="External" /><Relationship Type="http://schemas.openxmlformats.org/officeDocument/2006/relationships/hyperlink" Id="rId27" Target="https://pandas.pydata.org/docs/" TargetMode="External" /><Relationship Type="http://schemas.openxmlformats.org/officeDocument/2006/relationships/hyperlink" Id="rId28" Target="https://www.w3schools.com/python/pandas/default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49Z</dcterms:created>
  <dcterms:modified xsi:type="dcterms:W3CDTF">2024-03-23T04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